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ir New Zealand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1"/>
        <w:gridCol w:w="564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eg Fora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27 909 0691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ichard Thomso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airnewzealand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FC881C4" w:rsidR="00661C78" w:rsidRDefault="00165AAC">
      <w:r>
        <w:rPr>
          <w:noProof/>
        </w:rPr>
        <w:drawing>
          <wp:inline distT="0" distB="0" distL="0" distR="0" wp14:anchorId="4B9DBFAC" wp14:editId="0D73D53F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65AAC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</Words>
  <Characters>211</Characters>
  <Application>Microsoft Office Word</Application>
  <DocSecurity>0</DocSecurity>
  <Lines>1</Lines>
  <Paragraphs>1</Paragraphs>
  <ScaleCrop>false</ScaleCrop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29:00Z</dcterms:modified>
</cp:coreProperties>
</file>